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644067" w14:textId="0BD61491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_GoBack"/>
      <w:bookmarkEnd w:id="0"/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</w:t>
      </w:r>
      <w:r w:rsidR="00B054C5">
        <w:rPr>
          <w:rFonts w:asciiTheme="minorHAnsi" w:hAnsiTheme="minorHAnsi" w:cstheme="minorHAnsi"/>
          <w:b/>
          <w:bCs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Załącznik nr 3</w:t>
      </w:r>
      <w:r w:rsidR="00101DA1">
        <w:rPr>
          <w:rFonts w:asciiTheme="minorHAnsi" w:hAnsiTheme="minorHAnsi" w:cstheme="minorHAnsi"/>
          <w:b/>
          <w:bCs/>
          <w:sz w:val="22"/>
          <w:szCs w:val="22"/>
        </w:rPr>
        <w:t>.1.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273EE8C5" w:rsid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554E4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B054C5" w:rsidRPr="00B054C5">
        <w:rPr>
          <w:rFonts w:asciiTheme="minorHAnsi" w:hAnsiTheme="minorHAnsi" w:cstheme="minorHAnsi"/>
          <w:b/>
          <w:bCs/>
          <w:sz w:val="22"/>
          <w:szCs w:val="22"/>
        </w:rPr>
        <w:t xml:space="preserve">dostawa z instalacją aparatury badawczej na potrzeby Katedry i Zakładu Chemii Klinicznej i Diagnostyki Molekularnej wraz z przeszkoleniem personelu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>zgodnie</w:t>
      </w:r>
      <w:r w:rsidR="00596B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z następującymi minimalnymi parametrami technicznymi:</w:t>
      </w:r>
    </w:p>
    <w:p w14:paraId="1C53FFAD" w14:textId="188CE8E7" w:rsidR="00CB6E0E" w:rsidRDefault="00CB6E0E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0CFA18F" w14:textId="78683228" w:rsidR="00B054C5" w:rsidRDefault="00B054C5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Część 1: komora laminarna </w:t>
      </w:r>
      <w:r w:rsidR="00603A72">
        <w:rPr>
          <w:rFonts w:asciiTheme="minorHAnsi" w:hAnsiTheme="minorHAnsi" w:cstheme="minorHAnsi"/>
          <w:b/>
          <w:bCs/>
          <w:sz w:val="22"/>
          <w:szCs w:val="22"/>
        </w:rPr>
        <w:t>(1 szt.)</w:t>
      </w:r>
    </w:p>
    <w:p w14:paraId="4EDD4EC8" w14:textId="77777777" w:rsidR="00B054C5" w:rsidRPr="00CB152B" w:rsidRDefault="00B054C5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EEFC352" w14:textId="5D845DEC" w:rsidR="00FB31DF" w:rsidRPr="00852571" w:rsidRDefault="00CB152B" w:rsidP="00CB152B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852571">
        <w:rPr>
          <w:rFonts w:asciiTheme="minorHAnsi" w:hAnsiTheme="minorHAnsi" w:cstheme="minorHAnsi"/>
          <w:b/>
          <w:sz w:val="20"/>
          <w:szCs w:val="22"/>
          <w:u w:val="single"/>
        </w:rPr>
        <w:t>O</w:t>
      </w:r>
      <w:r w:rsidR="00FB31DF" w:rsidRPr="00852571">
        <w:rPr>
          <w:rFonts w:asciiTheme="minorHAnsi" w:hAnsiTheme="minorHAnsi" w:cstheme="minorHAnsi"/>
          <w:b/>
          <w:sz w:val="20"/>
          <w:szCs w:val="22"/>
          <w:u w:val="single"/>
        </w:rPr>
        <w:t>feruję:</w:t>
      </w:r>
    </w:p>
    <w:p w14:paraId="67C76DE3" w14:textId="77777777" w:rsidR="00FB31DF" w:rsidRPr="00852571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Model/typ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4BEA6169" w14:textId="60E689C9" w:rsidR="00786504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Producent/kraj</w:t>
      </w:r>
      <w:r w:rsidR="00EF5DF8">
        <w:rPr>
          <w:rFonts w:asciiTheme="minorHAnsi" w:hAnsiTheme="minorHAnsi" w:cstheme="minorHAnsi"/>
          <w:sz w:val="20"/>
          <w:szCs w:val="22"/>
        </w:rPr>
        <w:t xml:space="preserve"> 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22E19033" w14:textId="39B3AFB9" w:rsidR="00EF5DF8" w:rsidRDefault="00EF5DF8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>
        <w:rPr>
          <w:rFonts w:asciiTheme="minorHAnsi" w:hAnsiTheme="minorHAnsi" w:cstheme="minorHAnsi"/>
          <w:sz w:val="20"/>
          <w:szCs w:val="22"/>
        </w:rPr>
        <w:t>Rok produkcji (nie starszy niż 202</w:t>
      </w:r>
      <w:r w:rsidR="00C27BCF">
        <w:rPr>
          <w:rFonts w:asciiTheme="minorHAnsi" w:hAnsiTheme="minorHAnsi" w:cstheme="minorHAnsi"/>
          <w:sz w:val="20"/>
          <w:szCs w:val="22"/>
        </w:rPr>
        <w:t>3</w:t>
      </w:r>
      <w:r>
        <w:rPr>
          <w:rFonts w:asciiTheme="minorHAnsi" w:hAnsiTheme="minorHAnsi" w:cstheme="minorHAnsi"/>
          <w:sz w:val="20"/>
          <w:szCs w:val="22"/>
        </w:rPr>
        <w:t>) ………………</w:t>
      </w:r>
    </w:p>
    <w:p w14:paraId="161A33A9" w14:textId="77777777" w:rsidR="00C27BCF" w:rsidRPr="00852571" w:rsidRDefault="00C27BCF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6"/>
        <w:gridCol w:w="5001"/>
        <w:gridCol w:w="1587"/>
        <w:gridCol w:w="6910"/>
      </w:tblGrid>
      <w:tr w:rsidR="00EF5DF8" w:rsidRPr="00CB152B" w14:paraId="032698E6" w14:textId="77777777" w:rsidTr="00EF5DF8">
        <w:trPr>
          <w:trHeight w:val="5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EF5DF8" w:rsidRPr="00CB152B" w:rsidRDefault="00EF5DF8" w:rsidP="00EF5DF8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EF5DF8" w:rsidRPr="00CB152B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40602" w14:textId="632835DE" w:rsidR="00EF5DF8" w:rsidRPr="00B74D35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02230A05" w:rsidR="00EF5DF8" w:rsidRPr="00CB152B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624E63" w:rsidRPr="00EF5DF8" w14:paraId="288F52EB" w14:textId="77777777" w:rsidTr="00624E63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1356A7C4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1143D11B" w:rsidR="00624E63" w:rsidRPr="00624E63" w:rsidRDefault="00B054C5" w:rsidP="00624E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054C5">
              <w:rPr>
                <w:rFonts w:asciiTheme="minorHAnsi" w:hAnsiTheme="minorHAnsi" w:cstheme="minorHAnsi"/>
                <w:sz w:val="20"/>
              </w:rPr>
              <w:t xml:space="preserve">Komora </w:t>
            </w:r>
            <w:r>
              <w:rPr>
                <w:rFonts w:asciiTheme="minorHAnsi" w:hAnsiTheme="minorHAnsi" w:cstheme="minorHAnsi"/>
                <w:sz w:val="20"/>
              </w:rPr>
              <w:t>1,8m</w:t>
            </w:r>
            <w:r w:rsidRPr="00B054C5">
              <w:rPr>
                <w:rFonts w:asciiTheme="minorHAnsi" w:hAnsiTheme="minorHAnsi" w:cstheme="minorHAnsi"/>
                <w:sz w:val="20"/>
              </w:rPr>
              <w:t xml:space="preserve"> wolnostojąca z podstawą poziomowaną do pracy siedzącej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03B17" w14:textId="5F8A4C0E" w:rsidR="00624E63" w:rsidRPr="00EF5DF8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497CCFF" w:rsidR="00624E63" w:rsidRPr="00EF5DF8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EF5DF8" w14:paraId="0D2C71AB" w14:textId="77777777" w:rsidTr="00624E63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67814" w14:textId="6B64F5F8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9692A" w14:textId="04EE924D" w:rsidR="00624E63" w:rsidRPr="00624E63" w:rsidRDefault="00B054C5" w:rsidP="00624E63">
            <w:pPr>
              <w:rPr>
                <w:rFonts w:asciiTheme="minorHAnsi" w:hAnsiTheme="minorHAnsi" w:cstheme="minorHAnsi"/>
                <w:sz w:val="20"/>
              </w:rPr>
            </w:pPr>
            <w:r w:rsidRPr="00B054C5">
              <w:rPr>
                <w:rFonts w:asciiTheme="minorHAnsi" w:hAnsiTheme="minorHAnsi" w:cstheme="minorHAnsi"/>
                <w:sz w:val="20"/>
              </w:rPr>
              <w:t>Przepływ powietrza</w:t>
            </w:r>
            <w:r>
              <w:rPr>
                <w:rFonts w:asciiTheme="minorHAnsi" w:hAnsiTheme="minorHAnsi" w:cstheme="minorHAnsi"/>
                <w:sz w:val="20"/>
              </w:rPr>
              <w:t xml:space="preserve"> laminarny, pionowy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1C140" w14:textId="2425E453" w:rsidR="00624E63" w:rsidRPr="00EF5DF8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43831" w14:textId="45BC8186" w:rsidR="00624E63" w:rsidRPr="00EF5DF8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CB152B" w14:paraId="10E0DEA6" w14:textId="77777777" w:rsidTr="00624E63">
        <w:trPr>
          <w:trHeight w:val="284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CC8C8" w14:textId="4FFA7870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3FB066B2" w:rsidR="00624E63" w:rsidRPr="00624E63" w:rsidRDefault="00B054C5" w:rsidP="00624E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054C5">
              <w:rPr>
                <w:rFonts w:asciiTheme="minorHAnsi" w:hAnsiTheme="minorHAnsi" w:cstheme="minorHAnsi"/>
                <w:sz w:val="20"/>
              </w:rPr>
              <w:t>II klasa bezpieczeństwa (BIOHAZARD) zgodna z PN-EN 12469</w:t>
            </w:r>
            <w:r>
              <w:rPr>
                <w:rFonts w:asciiTheme="minorHAnsi" w:hAnsiTheme="minorHAnsi" w:cstheme="minorHAnsi"/>
                <w:sz w:val="20"/>
              </w:rPr>
              <w:t xml:space="preserve"> lub równoważną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138B3" w14:textId="442ADABC" w:rsidR="00CC7112" w:rsidRPr="00CB152B" w:rsidRDefault="00B054C5" w:rsidP="00CC711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0EC1114C" w:rsidR="00624E63" w:rsidRPr="00CB152B" w:rsidRDefault="00624E63" w:rsidP="00624E63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24E63" w:rsidRPr="00CB152B" w14:paraId="5F667C5C" w14:textId="77777777" w:rsidTr="00624E63">
        <w:trPr>
          <w:trHeight w:val="26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A397C" w14:textId="557AB82B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30252" w14:textId="77777777" w:rsidR="00624E63" w:rsidRPr="00B054C5" w:rsidRDefault="00B054C5" w:rsidP="00624E63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B054C5">
              <w:rPr>
                <w:rFonts w:asciiTheme="minorHAnsi" w:hAnsiTheme="minorHAnsi" w:cstheme="minorHAnsi"/>
                <w:b/>
                <w:sz w:val="20"/>
                <w:u w:val="single"/>
              </w:rPr>
              <w:t>System wentylatorów:</w:t>
            </w:r>
          </w:p>
          <w:p w14:paraId="6144F5C2" w14:textId="3B8E75A9" w:rsidR="00B054C5" w:rsidRPr="00B054C5" w:rsidRDefault="00B054C5" w:rsidP="00B054C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054C5">
              <w:rPr>
                <w:rFonts w:asciiTheme="minorHAnsi" w:hAnsiTheme="minorHAnsi" w:cstheme="minorHAnsi"/>
                <w:sz w:val="20"/>
                <w:szCs w:val="20"/>
              </w:rPr>
              <w:t xml:space="preserve">System powinien być konfiguracją z </w:t>
            </w:r>
            <w:r w:rsidR="001011FB"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B054C5">
              <w:rPr>
                <w:rFonts w:asciiTheme="minorHAnsi" w:hAnsiTheme="minorHAnsi" w:cstheme="minorHAnsi"/>
                <w:sz w:val="20"/>
                <w:szCs w:val="20"/>
              </w:rPr>
              <w:t xml:space="preserve">dwoma wentylatorami DC: wentylator nawiewowy i wentylator wyciągowy. </w:t>
            </w:r>
          </w:p>
          <w:p w14:paraId="5AEB5BC5" w14:textId="128733C2" w:rsidR="00B054C5" w:rsidRPr="00624E63" w:rsidRDefault="00B054C5" w:rsidP="00B054C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054C5">
              <w:rPr>
                <w:rFonts w:asciiTheme="minorHAnsi" w:hAnsiTheme="minorHAnsi" w:cstheme="minorHAnsi"/>
                <w:sz w:val="20"/>
                <w:szCs w:val="20"/>
              </w:rPr>
              <w:t>Wentylatory mają mieć możliwość niezależnego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B054C5">
              <w:rPr>
                <w:rFonts w:asciiTheme="minorHAnsi" w:hAnsiTheme="minorHAnsi" w:cstheme="minorHAnsi"/>
                <w:sz w:val="20"/>
                <w:szCs w:val="20"/>
              </w:rPr>
              <w:t>automatycznego sterowania oraz kompensacji obciążenia filtr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B054C5">
              <w:rPr>
                <w:rFonts w:asciiTheme="minorHAnsi" w:hAnsiTheme="minorHAnsi" w:cstheme="minorHAnsi"/>
                <w:sz w:val="20"/>
                <w:szCs w:val="20"/>
              </w:rPr>
              <w:t>Nie dopuszcza się przepustnicy ręcznej do regulacji równowagi przepływu powietrz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1DE91" w14:textId="67838219" w:rsidR="00624E63" w:rsidRPr="00CB152B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22F72136" w:rsidR="00624E63" w:rsidRPr="00CB152B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CB152B" w14:paraId="0BEBD601" w14:textId="77777777" w:rsidTr="00624E63">
        <w:trPr>
          <w:trHeight w:val="278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5FF81D50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31E5" w14:textId="1DEC31F0" w:rsidR="00624E63" w:rsidRPr="00624E63" w:rsidRDefault="00745852" w:rsidP="00624E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45852">
              <w:rPr>
                <w:rFonts w:asciiTheme="minorHAnsi" w:hAnsiTheme="minorHAnsi" w:cstheme="minorHAnsi"/>
                <w:sz w:val="20"/>
              </w:rPr>
              <w:t>Wymiary zewnętrzne szer. x wys. x głęb. (tylko komora, bez podstawy)</w:t>
            </w:r>
            <w:r>
              <w:rPr>
                <w:rFonts w:asciiTheme="minorHAnsi" w:hAnsiTheme="minorHAnsi" w:cstheme="minorHAnsi"/>
                <w:sz w:val="20"/>
              </w:rPr>
              <w:t>: n</w:t>
            </w:r>
            <w:r w:rsidRPr="00745852">
              <w:rPr>
                <w:rFonts w:asciiTheme="minorHAnsi" w:hAnsiTheme="minorHAnsi" w:cstheme="minorHAnsi"/>
                <w:sz w:val="20"/>
              </w:rPr>
              <w:t>ie większe niż 1900 x 1536 x 800 m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388C6" w14:textId="4310F028" w:rsidR="00624E63" w:rsidRPr="00CB152B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1884A0A5" w:rsidR="00624E63" w:rsidRPr="00CB152B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CB152B" w14:paraId="70E586E3" w14:textId="77777777" w:rsidTr="00624E63">
        <w:trPr>
          <w:trHeight w:val="29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4C898225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0C346440" w:rsidR="00624E63" w:rsidRPr="00624E63" w:rsidRDefault="00745852" w:rsidP="00624E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45852">
              <w:rPr>
                <w:rFonts w:asciiTheme="minorHAnsi" w:hAnsiTheme="minorHAnsi" w:cstheme="minorHAnsi"/>
                <w:sz w:val="20"/>
              </w:rPr>
              <w:t>Wymiary komory rob. (szer. x gł. x wys.)</w:t>
            </w:r>
            <w:r>
              <w:rPr>
                <w:rFonts w:asciiTheme="minorHAnsi" w:hAnsiTheme="minorHAnsi" w:cstheme="minorHAnsi"/>
                <w:sz w:val="20"/>
              </w:rPr>
              <w:t>: m</w:t>
            </w:r>
            <w:r w:rsidRPr="00745852">
              <w:rPr>
                <w:rFonts w:asciiTheme="minorHAnsi" w:hAnsiTheme="minorHAnsi" w:cstheme="minorHAnsi"/>
                <w:sz w:val="20"/>
              </w:rPr>
              <w:t>in. 1800 x 620 x 780 m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CA72E" w14:textId="44FB51ED" w:rsidR="00624E63" w:rsidRPr="00CB152B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62C02A1E" w:rsidR="00624E63" w:rsidRPr="00CB152B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CB152B" w14:paraId="338B1BB8" w14:textId="77777777" w:rsidTr="00624E63">
        <w:trPr>
          <w:trHeight w:val="2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5252977D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9A8F" w14:textId="4D1606D2" w:rsidR="00624E63" w:rsidRPr="00624E63" w:rsidRDefault="00745852" w:rsidP="00624E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45852">
              <w:rPr>
                <w:rFonts w:asciiTheme="minorHAnsi" w:hAnsiTheme="minorHAnsi" w:cstheme="minorHAnsi"/>
                <w:sz w:val="20"/>
              </w:rPr>
              <w:t>Wysokość blatu roboczego od podłogi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745852">
              <w:rPr>
                <w:rFonts w:asciiTheme="minorHAnsi" w:hAnsiTheme="minorHAnsi" w:cstheme="minorHAnsi"/>
                <w:sz w:val="20"/>
              </w:rPr>
              <w:t>ok. 800 mm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>
              <w:rPr>
                <w:rFonts w:ascii="Calibri" w:hAnsi="Calibri" w:cs="Calibri"/>
                <w:sz w:val="20"/>
              </w:rPr>
              <w:t>±</w:t>
            </w:r>
            <w:r>
              <w:rPr>
                <w:rFonts w:asciiTheme="minorHAnsi" w:hAnsiTheme="minorHAnsi" w:cstheme="minorHAnsi"/>
                <w:sz w:val="20"/>
              </w:rPr>
              <w:t xml:space="preserve"> 5%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4218A" w14:textId="107C2FE6" w:rsidR="00624E63" w:rsidRPr="00CB152B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580A9E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00BA3" w14:textId="3DE2F66A" w:rsidR="00624E63" w:rsidRPr="00CB152B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CB152B" w14:paraId="392A2DD7" w14:textId="77777777" w:rsidTr="00624E63">
        <w:trPr>
          <w:trHeight w:val="31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458A6C47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10570" w14:textId="3D8ACF6F" w:rsidR="00624E63" w:rsidRPr="00624E63" w:rsidRDefault="007732A2" w:rsidP="00624E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32A2">
              <w:rPr>
                <w:rFonts w:asciiTheme="minorHAnsi" w:hAnsiTheme="minorHAnsi" w:cstheme="minorHAnsi"/>
                <w:sz w:val="20"/>
              </w:rPr>
              <w:t>Głośność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7732A2">
              <w:rPr>
                <w:rFonts w:asciiTheme="minorHAnsi" w:hAnsiTheme="minorHAnsi" w:cstheme="minorHAnsi"/>
                <w:sz w:val="20"/>
              </w:rPr>
              <w:t xml:space="preserve">do 57 </w:t>
            </w:r>
            <w:proofErr w:type="spellStart"/>
            <w:r w:rsidRPr="007732A2">
              <w:rPr>
                <w:rFonts w:asciiTheme="minorHAnsi" w:hAnsiTheme="minorHAnsi" w:cstheme="minorHAnsi"/>
                <w:sz w:val="20"/>
              </w:rPr>
              <w:t>dB</w:t>
            </w:r>
            <w:proofErr w:type="spellEnd"/>
            <w:r w:rsidRPr="007732A2">
              <w:rPr>
                <w:rFonts w:asciiTheme="minorHAnsi" w:hAnsiTheme="minorHAnsi" w:cstheme="minorHAnsi"/>
                <w:sz w:val="20"/>
              </w:rPr>
              <w:t>(A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863C9" w14:textId="478C8C4E" w:rsidR="00624E63" w:rsidRPr="00CB152B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6463" w14:textId="0E205ACF" w:rsidR="00624E63" w:rsidRPr="00CB152B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CB152B" w14:paraId="1F107810" w14:textId="77777777" w:rsidTr="00624E63">
        <w:trPr>
          <w:trHeight w:val="25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6A68BFC6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6195D" w14:textId="576DE214" w:rsidR="00624E63" w:rsidRPr="00624E63" w:rsidRDefault="00580A9E" w:rsidP="00624E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0A9E">
              <w:rPr>
                <w:rFonts w:asciiTheme="minorHAnsi" w:hAnsiTheme="minorHAnsi" w:cstheme="minorHAnsi"/>
                <w:sz w:val="20"/>
              </w:rPr>
              <w:t>Filtry</w:t>
            </w:r>
            <w:r>
              <w:rPr>
                <w:rFonts w:asciiTheme="minorHAnsi" w:hAnsiTheme="minorHAnsi" w:cstheme="minorHAnsi"/>
                <w:sz w:val="20"/>
              </w:rPr>
              <w:t>: w</w:t>
            </w:r>
            <w:r w:rsidRPr="00580A9E">
              <w:rPr>
                <w:rFonts w:asciiTheme="minorHAnsi" w:hAnsiTheme="minorHAnsi" w:cstheme="minorHAnsi"/>
                <w:sz w:val="20"/>
              </w:rPr>
              <w:t xml:space="preserve">stępny, </w:t>
            </w:r>
            <w:proofErr w:type="spellStart"/>
            <w:r w:rsidRPr="00580A9E">
              <w:rPr>
                <w:rFonts w:asciiTheme="minorHAnsi" w:hAnsiTheme="minorHAnsi" w:cstheme="minorHAnsi"/>
                <w:sz w:val="20"/>
              </w:rPr>
              <w:t>przeciwkurzowy</w:t>
            </w:r>
            <w:proofErr w:type="spellEnd"/>
            <w:r w:rsidRPr="00580A9E">
              <w:rPr>
                <w:rFonts w:asciiTheme="minorHAnsi" w:hAnsiTheme="minorHAnsi" w:cstheme="minorHAnsi"/>
                <w:sz w:val="20"/>
              </w:rPr>
              <w:t xml:space="preserve"> oraz główny i wylotowy klasy H14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19AFD" w14:textId="206F5D3F" w:rsidR="00624E63" w:rsidRPr="00CB152B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7ED89" w14:textId="7618A652" w:rsidR="00624E63" w:rsidRPr="00CB152B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CB152B" w14:paraId="297A39DC" w14:textId="77777777" w:rsidTr="00624E63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4F9202EB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71790" w14:textId="44846FB1" w:rsidR="00624E63" w:rsidRDefault="00580A9E" w:rsidP="00624E63">
            <w:pPr>
              <w:rPr>
                <w:rFonts w:asciiTheme="minorHAnsi" w:hAnsiTheme="minorHAnsi" w:cstheme="minorHAnsi"/>
                <w:sz w:val="20"/>
              </w:rPr>
            </w:pPr>
            <w:r w:rsidRPr="006B250F">
              <w:rPr>
                <w:rFonts w:asciiTheme="minorHAnsi" w:hAnsiTheme="minorHAnsi" w:cstheme="minorHAnsi"/>
                <w:b/>
                <w:sz w:val="20"/>
                <w:u w:val="single"/>
              </w:rPr>
              <w:t>Monitorowane parametry pracy</w:t>
            </w:r>
            <w:r w:rsidR="006B250F">
              <w:rPr>
                <w:rFonts w:asciiTheme="minorHAnsi" w:hAnsiTheme="minorHAnsi" w:cstheme="minorHAnsi"/>
                <w:sz w:val="20"/>
              </w:rPr>
              <w:t>:</w:t>
            </w:r>
          </w:p>
          <w:p w14:paraId="323554C8" w14:textId="43023946" w:rsidR="00580A9E" w:rsidRPr="00580A9E" w:rsidRDefault="00580A9E" w:rsidP="00580A9E">
            <w:pPr>
              <w:pStyle w:val="Akapitzlist"/>
              <w:numPr>
                <w:ilvl w:val="0"/>
                <w:numId w:val="32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580A9E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Kontroler funkcji: </w:t>
            </w:r>
          </w:p>
          <w:p w14:paraId="41BCFBFC" w14:textId="77777777" w:rsidR="00580A9E" w:rsidRDefault="00580A9E" w:rsidP="00580A9E">
            <w:pPr>
              <w:pStyle w:val="Akapitzlist"/>
              <w:numPr>
                <w:ilvl w:val="1"/>
                <w:numId w:val="32"/>
              </w:numPr>
              <w:ind w:left="707"/>
              <w:rPr>
                <w:rFonts w:asciiTheme="minorHAnsi" w:hAnsiTheme="minorHAnsi" w:cstheme="minorHAnsi"/>
                <w:sz w:val="20"/>
                <w:szCs w:val="20"/>
              </w:rPr>
            </w:pPr>
            <w:r w:rsidRPr="00580A9E">
              <w:rPr>
                <w:rFonts w:asciiTheme="minorHAnsi" w:hAnsiTheme="minorHAnsi" w:cstheme="minorHAnsi"/>
                <w:sz w:val="20"/>
                <w:szCs w:val="20"/>
              </w:rPr>
              <w:t>wyświetlacz cyfrowy z dedykowanymi przyciskami membranowymi</w:t>
            </w:r>
          </w:p>
          <w:p w14:paraId="2B63FFAB" w14:textId="77777777" w:rsidR="00580A9E" w:rsidRDefault="00580A9E" w:rsidP="00580A9E">
            <w:pPr>
              <w:pStyle w:val="Akapitzlist"/>
              <w:numPr>
                <w:ilvl w:val="1"/>
                <w:numId w:val="32"/>
              </w:numPr>
              <w:ind w:left="707"/>
              <w:rPr>
                <w:rFonts w:asciiTheme="minorHAnsi" w:hAnsiTheme="minorHAnsi" w:cstheme="minorHAnsi"/>
                <w:sz w:val="20"/>
                <w:szCs w:val="20"/>
              </w:rPr>
            </w:pPr>
            <w:r w:rsidRPr="00580A9E">
              <w:rPr>
                <w:rFonts w:asciiTheme="minorHAnsi" w:hAnsiTheme="minorHAnsi" w:cstheme="minorHAnsi"/>
                <w:sz w:val="20"/>
                <w:szCs w:val="20"/>
              </w:rPr>
              <w:t>diody kolorowe do sygnalizacji statusu komory</w:t>
            </w:r>
          </w:p>
          <w:p w14:paraId="0E777785" w14:textId="31B5ED79" w:rsidR="00580A9E" w:rsidRPr="00580A9E" w:rsidRDefault="00580A9E" w:rsidP="00580A9E">
            <w:pPr>
              <w:pStyle w:val="Akapitzlist"/>
              <w:numPr>
                <w:ilvl w:val="1"/>
                <w:numId w:val="32"/>
              </w:numPr>
              <w:ind w:left="707"/>
              <w:rPr>
                <w:rFonts w:asciiTheme="minorHAnsi" w:hAnsiTheme="minorHAnsi" w:cstheme="minorHAnsi"/>
                <w:sz w:val="20"/>
                <w:szCs w:val="20"/>
              </w:rPr>
            </w:pPr>
            <w:r w:rsidRPr="00580A9E">
              <w:rPr>
                <w:rFonts w:asciiTheme="minorHAnsi" w:hAnsiTheme="minorHAnsi" w:cstheme="minorHAnsi"/>
                <w:sz w:val="20"/>
                <w:szCs w:val="20"/>
              </w:rPr>
              <w:t>diagnostyka błędów z podaniem kodu</w:t>
            </w:r>
          </w:p>
          <w:p w14:paraId="72D625FA" w14:textId="1C7BE1F5" w:rsidR="00580A9E" w:rsidRPr="00580A9E" w:rsidRDefault="00580A9E" w:rsidP="00580A9E">
            <w:pPr>
              <w:pStyle w:val="Akapitzlist"/>
              <w:numPr>
                <w:ilvl w:val="0"/>
                <w:numId w:val="32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580A9E">
              <w:rPr>
                <w:rFonts w:asciiTheme="minorHAnsi" w:hAnsiTheme="minorHAnsi" w:cstheme="minorHAnsi"/>
                <w:sz w:val="20"/>
                <w:szCs w:val="20"/>
              </w:rPr>
              <w:t xml:space="preserve">Możliwość wyświetlania wartości istotnych parametrów pracy: </w:t>
            </w:r>
          </w:p>
          <w:p w14:paraId="6CA5ACD2" w14:textId="77777777" w:rsidR="00580A9E" w:rsidRDefault="00580A9E" w:rsidP="00580A9E">
            <w:pPr>
              <w:pStyle w:val="Akapitzlist"/>
              <w:numPr>
                <w:ilvl w:val="1"/>
                <w:numId w:val="32"/>
              </w:numPr>
              <w:ind w:left="707"/>
              <w:rPr>
                <w:rFonts w:asciiTheme="minorHAnsi" w:hAnsiTheme="minorHAnsi" w:cstheme="minorHAnsi"/>
                <w:sz w:val="20"/>
                <w:szCs w:val="20"/>
              </w:rPr>
            </w:pPr>
            <w:r w:rsidRPr="00580A9E">
              <w:rPr>
                <w:rFonts w:asciiTheme="minorHAnsi" w:hAnsiTheme="minorHAnsi" w:cstheme="minorHAnsi"/>
                <w:sz w:val="20"/>
                <w:szCs w:val="20"/>
              </w:rPr>
              <w:t xml:space="preserve">czasu pracy komory, </w:t>
            </w:r>
          </w:p>
          <w:p w14:paraId="283B9BE7" w14:textId="77777777" w:rsidR="006B250F" w:rsidRDefault="00580A9E" w:rsidP="00580A9E">
            <w:pPr>
              <w:pStyle w:val="Akapitzlist"/>
              <w:numPr>
                <w:ilvl w:val="1"/>
                <w:numId w:val="32"/>
              </w:numPr>
              <w:ind w:left="707"/>
              <w:rPr>
                <w:rFonts w:asciiTheme="minorHAnsi" w:hAnsiTheme="minorHAnsi" w:cstheme="minorHAnsi"/>
                <w:sz w:val="20"/>
                <w:szCs w:val="20"/>
              </w:rPr>
            </w:pPr>
            <w:r w:rsidRPr="00580A9E">
              <w:rPr>
                <w:rFonts w:asciiTheme="minorHAnsi" w:hAnsiTheme="minorHAnsi" w:cstheme="minorHAnsi"/>
                <w:sz w:val="20"/>
                <w:szCs w:val="20"/>
              </w:rPr>
              <w:t xml:space="preserve">prędkość przepływu powietrza  </w:t>
            </w:r>
          </w:p>
          <w:p w14:paraId="21D0EAF3" w14:textId="505000CD" w:rsidR="00580A9E" w:rsidRPr="006B250F" w:rsidRDefault="00580A9E" w:rsidP="00580A9E">
            <w:pPr>
              <w:pStyle w:val="Akapitzlist"/>
              <w:numPr>
                <w:ilvl w:val="1"/>
                <w:numId w:val="32"/>
              </w:numPr>
              <w:ind w:left="707"/>
              <w:rPr>
                <w:rFonts w:asciiTheme="minorHAnsi" w:hAnsiTheme="minorHAnsi" w:cstheme="minorHAnsi"/>
                <w:sz w:val="20"/>
                <w:szCs w:val="20"/>
              </w:rPr>
            </w:pPr>
            <w:r w:rsidRPr="006B250F">
              <w:rPr>
                <w:rFonts w:asciiTheme="minorHAnsi" w:hAnsiTheme="minorHAnsi" w:cstheme="minorHAnsi"/>
                <w:sz w:val="20"/>
                <w:szCs w:val="20"/>
              </w:rPr>
              <w:t xml:space="preserve">czas trwania dezynfekcji UV </w:t>
            </w:r>
            <w:proofErr w:type="spellStart"/>
            <w:r w:rsidRPr="006B250F">
              <w:rPr>
                <w:rFonts w:asciiTheme="minorHAnsi" w:hAnsiTheme="minorHAnsi" w:cstheme="minorHAnsi"/>
                <w:sz w:val="20"/>
                <w:szCs w:val="20"/>
              </w:rPr>
              <w:t>it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C4DC5" w14:textId="756A8297" w:rsidR="00624E63" w:rsidRPr="00CB152B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2364E" w14:textId="0AF095B7" w:rsidR="00624E63" w:rsidRPr="00CB152B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CB152B" w14:paraId="3C0E0E2A" w14:textId="77777777" w:rsidTr="00624E63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607D" w14:textId="2F86D21B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E338D" w14:textId="77777777" w:rsidR="00624E63" w:rsidRPr="00754E74" w:rsidRDefault="00754E74" w:rsidP="00624E63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754E74">
              <w:rPr>
                <w:rFonts w:asciiTheme="minorHAnsi" w:hAnsiTheme="minorHAnsi" w:cstheme="minorHAnsi"/>
                <w:b/>
                <w:sz w:val="20"/>
                <w:u w:val="single"/>
              </w:rPr>
              <w:t>Szyba frontowa:</w:t>
            </w:r>
          </w:p>
          <w:p w14:paraId="5B2976AF" w14:textId="3C989C4C" w:rsidR="00754E74" w:rsidRPr="00754E74" w:rsidRDefault="00754E74" w:rsidP="00754E74">
            <w:pPr>
              <w:pStyle w:val="Akapitzlist"/>
              <w:numPr>
                <w:ilvl w:val="0"/>
                <w:numId w:val="3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54E74">
              <w:rPr>
                <w:rFonts w:asciiTheme="minorHAnsi" w:hAnsiTheme="minorHAnsi" w:cstheme="minorHAnsi"/>
                <w:sz w:val="20"/>
                <w:szCs w:val="20"/>
              </w:rPr>
              <w:t>podnoszona elektrycznie,</w:t>
            </w:r>
          </w:p>
          <w:p w14:paraId="60BB021F" w14:textId="6D9B8914" w:rsidR="00754E74" w:rsidRPr="00754E74" w:rsidRDefault="00754E74" w:rsidP="00754E74">
            <w:pPr>
              <w:pStyle w:val="Akapitzlist"/>
              <w:numPr>
                <w:ilvl w:val="0"/>
                <w:numId w:val="3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54E74">
              <w:rPr>
                <w:rFonts w:asciiTheme="minorHAnsi" w:hAnsiTheme="minorHAnsi" w:cstheme="minorHAnsi"/>
                <w:sz w:val="20"/>
                <w:szCs w:val="20"/>
              </w:rPr>
              <w:t>skośnie położona (min. 10</w:t>
            </w:r>
            <w:r>
              <w:rPr>
                <w:rFonts w:ascii="Calibri" w:hAnsi="Calibri" w:cs="Calibri"/>
                <w:sz w:val="20"/>
                <w:szCs w:val="20"/>
              </w:rPr>
              <w:t>°</w:t>
            </w:r>
            <w:r w:rsidRPr="00754E74">
              <w:rPr>
                <w:rFonts w:asciiTheme="minorHAnsi" w:hAnsiTheme="minorHAnsi" w:cstheme="minorHAnsi"/>
                <w:sz w:val="20"/>
                <w:szCs w:val="20"/>
              </w:rPr>
              <w:t xml:space="preserve"> odchylenia od pionu), </w:t>
            </w:r>
          </w:p>
          <w:p w14:paraId="014D4458" w14:textId="0F641914" w:rsidR="00754E74" w:rsidRPr="00754E74" w:rsidRDefault="00754E74" w:rsidP="00754E74">
            <w:pPr>
              <w:pStyle w:val="Akapitzlist"/>
              <w:numPr>
                <w:ilvl w:val="0"/>
                <w:numId w:val="3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54E74">
              <w:rPr>
                <w:rFonts w:asciiTheme="minorHAnsi" w:hAnsiTheme="minorHAnsi" w:cstheme="minorHAnsi"/>
                <w:sz w:val="20"/>
                <w:szCs w:val="20"/>
              </w:rPr>
              <w:t xml:space="preserve">uszczelniana w pozycji opuszczonej, </w:t>
            </w:r>
          </w:p>
          <w:p w14:paraId="0C4398B9" w14:textId="6A74B1BE" w:rsidR="00754E74" w:rsidRPr="00754E74" w:rsidRDefault="00754E74" w:rsidP="00754E74">
            <w:pPr>
              <w:pStyle w:val="Akapitzlist"/>
              <w:numPr>
                <w:ilvl w:val="0"/>
                <w:numId w:val="3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54E74">
              <w:rPr>
                <w:rFonts w:asciiTheme="minorHAnsi" w:hAnsiTheme="minorHAnsi" w:cstheme="minorHAnsi"/>
                <w:sz w:val="20"/>
                <w:szCs w:val="20"/>
              </w:rPr>
              <w:t>bez ramki na dolnej krawędzi.</w:t>
            </w:r>
          </w:p>
          <w:p w14:paraId="18469FE4" w14:textId="6760AAAE" w:rsidR="00754E74" w:rsidRPr="00754E74" w:rsidRDefault="00754E74" w:rsidP="00754E74">
            <w:pPr>
              <w:pStyle w:val="Akapitzlist"/>
              <w:numPr>
                <w:ilvl w:val="0"/>
                <w:numId w:val="3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54E74">
              <w:rPr>
                <w:rFonts w:asciiTheme="minorHAnsi" w:hAnsiTheme="minorHAnsi" w:cstheme="minorHAnsi"/>
                <w:sz w:val="20"/>
                <w:szCs w:val="20"/>
              </w:rPr>
              <w:t>z możliwością odchylenia do góry na sprężynach gazowych przy czyszczeniu,</w:t>
            </w:r>
          </w:p>
          <w:p w14:paraId="71468B33" w14:textId="1E6F0FE5" w:rsidR="00754E74" w:rsidRPr="00754E74" w:rsidRDefault="00754E74" w:rsidP="00754E74">
            <w:pPr>
              <w:pStyle w:val="Akapitzlist"/>
              <w:numPr>
                <w:ilvl w:val="0"/>
                <w:numId w:val="3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54E74">
              <w:rPr>
                <w:rFonts w:asciiTheme="minorHAnsi" w:hAnsiTheme="minorHAnsi" w:cstheme="minorHAnsi"/>
                <w:sz w:val="20"/>
                <w:szCs w:val="20"/>
              </w:rPr>
              <w:t>wysokość szczeliny w pozycji roboczej minimum 200 m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7C5D0" w14:textId="33556745" w:rsidR="00624E63" w:rsidRPr="00CB152B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2408" w14:textId="18327B10" w:rsidR="00624E63" w:rsidRPr="00CB152B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CB152B" w14:paraId="07C6FB6B" w14:textId="77777777" w:rsidTr="00624E63">
        <w:trPr>
          <w:trHeight w:val="2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A976F" w14:textId="62371C64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05DAE" w14:textId="13F1E320" w:rsidR="00624E63" w:rsidRPr="00624E63" w:rsidRDefault="00754E74" w:rsidP="00624E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54E74">
              <w:rPr>
                <w:rFonts w:asciiTheme="minorHAnsi" w:hAnsiTheme="minorHAnsi" w:cstheme="minorHAnsi"/>
                <w:sz w:val="20"/>
              </w:rPr>
              <w:t>Szyby boczne</w:t>
            </w:r>
            <w:r>
              <w:rPr>
                <w:rFonts w:asciiTheme="minorHAnsi" w:hAnsiTheme="minorHAnsi" w:cstheme="minorHAnsi"/>
                <w:sz w:val="20"/>
              </w:rPr>
              <w:t xml:space="preserve"> z</w:t>
            </w:r>
            <w:r w:rsidRPr="00754E74">
              <w:rPr>
                <w:rFonts w:asciiTheme="minorHAnsi" w:hAnsiTheme="minorHAnsi" w:cstheme="minorHAnsi"/>
                <w:sz w:val="20"/>
              </w:rPr>
              <w:t>e szkła bezpiecznego, chroniące przed promieniowaniem UV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8D5EF" w14:textId="4B7BA0CC" w:rsidR="00624E63" w:rsidRPr="00CB152B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CCAE" w14:textId="7D159E5A" w:rsidR="00624E63" w:rsidRPr="00CB152B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EF5DF8" w14:paraId="22D68F83" w14:textId="77777777" w:rsidTr="00624E63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064DA" w14:textId="77490636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9CBA0" w14:textId="6DC5528C" w:rsidR="00624E63" w:rsidRPr="00624E63" w:rsidRDefault="00754E74" w:rsidP="00624E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54E74">
              <w:rPr>
                <w:rFonts w:asciiTheme="minorHAnsi" w:hAnsiTheme="minorHAnsi" w:cstheme="minorHAnsi"/>
                <w:sz w:val="20"/>
                <w:szCs w:val="20"/>
              </w:rPr>
              <w:t>Blat robocz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z</w:t>
            </w:r>
            <w:r w:rsidRPr="00754E74">
              <w:rPr>
                <w:rFonts w:asciiTheme="minorHAnsi" w:hAnsiTheme="minorHAnsi" w:cstheme="minorHAnsi"/>
                <w:sz w:val="20"/>
                <w:szCs w:val="20"/>
              </w:rPr>
              <w:t>e stali nierdzewnej klasy 304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lub równoważnej</w:t>
            </w:r>
            <w:r w:rsidRPr="00754E74">
              <w:rPr>
                <w:rFonts w:asciiTheme="minorHAnsi" w:hAnsiTheme="minorHAnsi" w:cstheme="minorHAnsi"/>
                <w:sz w:val="20"/>
                <w:szCs w:val="20"/>
              </w:rPr>
              <w:t xml:space="preserve">, segmentowy, łatwy do demontażu, </w:t>
            </w:r>
            <w:proofErr w:type="spellStart"/>
            <w:r w:rsidRPr="00754E74">
              <w:rPr>
                <w:rFonts w:asciiTheme="minorHAnsi" w:hAnsiTheme="minorHAnsi" w:cstheme="minorHAnsi"/>
                <w:sz w:val="20"/>
                <w:szCs w:val="20"/>
              </w:rPr>
              <w:t>autoklawowalny</w:t>
            </w:r>
            <w:proofErr w:type="spellEnd"/>
            <w:r w:rsidRPr="00754E74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CEBC9" w14:textId="156CD384" w:rsidR="00624E63" w:rsidRPr="00EF5DF8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57717" w14:textId="7C09FAF1" w:rsidR="00624E63" w:rsidRPr="00EF5DF8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</w:p>
        </w:tc>
      </w:tr>
      <w:tr w:rsidR="00624E63" w:rsidRPr="00D5198C" w14:paraId="77A5E042" w14:textId="77777777" w:rsidTr="00624E63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7A479" w14:textId="4780364F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DA6F3" w14:textId="126C5373" w:rsidR="00624E63" w:rsidRPr="00624E63" w:rsidRDefault="00754E74" w:rsidP="00624E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54E74">
              <w:rPr>
                <w:rFonts w:asciiTheme="minorHAnsi" w:hAnsiTheme="minorHAnsi" w:cstheme="minorHAnsi"/>
                <w:sz w:val="20"/>
                <w:szCs w:val="20"/>
              </w:rPr>
              <w:t>Ściana tyln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z</w:t>
            </w:r>
            <w:r w:rsidRPr="00754E74">
              <w:rPr>
                <w:rFonts w:asciiTheme="minorHAnsi" w:hAnsiTheme="minorHAnsi" w:cstheme="minorHAnsi"/>
                <w:sz w:val="20"/>
                <w:szCs w:val="20"/>
              </w:rPr>
              <w:t>e stali nierdzewnej klasy co najmniej 304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lub równoważnej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6BC1E" w14:textId="1CA8E2B8" w:rsidR="00624E63" w:rsidRPr="00D5198C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A8ED2" w14:textId="04EFEB69" w:rsidR="00624E63" w:rsidRPr="00D5198C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D5198C" w14:paraId="3D79D773" w14:textId="77777777" w:rsidTr="00624E63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7EDE8" w14:textId="77777777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EC308" w14:textId="2EB89303" w:rsidR="00624E63" w:rsidRPr="00624E63" w:rsidRDefault="00603A72" w:rsidP="00624E63">
            <w:pPr>
              <w:rPr>
                <w:rFonts w:asciiTheme="minorHAnsi" w:hAnsiTheme="minorHAnsi" w:cstheme="minorHAnsi"/>
                <w:sz w:val="20"/>
              </w:rPr>
            </w:pPr>
            <w:r w:rsidRPr="00603A72">
              <w:rPr>
                <w:rFonts w:asciiTheme="minorHAnsi" w:hAnsiTheme="minorHAnsi" w:cstheme="minorHAnsi"/>
                <w:sz w:val="20"/>
              </w:rPr>
              <w:t>Oświetlenie wnętrza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603A72">
              <w:rPr>
                <w:rFonts w:asciiTheme="minorHAnsi" w:hAnsiTheme="minorHAnsi" w:cstheme="minorHAnsi"/>
                <w:sz w:val="20"/>
              </w:rPr>
              <w:t xml:space="preserve">LED, ok 1400 lx </w:t>
            </w:r>
            <w:r>
              <w:rPr>
                <w:rFonts w:ascii="Calibri" w:hAnsi="Calibri" w:cs="Calibri"/>
                <w:sz w:val="20"/>
              </w:rPr>
              <w:t>±</w:t>
            </w:r>
            <w:r w:rsidRPr="00603A72">
              <w:rPr>
                <w:rFonts w:asciiTheme="minorHAnsi" w:hAnsiTheme="minorHAnsi" w:cstheme="minorHAnsi"/>
                <w:sz w:val="20"/>
              </w:rPr>
              <w:t xml:space="preserve"> 5%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CFD60" w14:textId="31F314CB" w:rsidR="00624E63" w:rsidRPr="000743F5" w:rsidRDefault="00624E63" w:rsidP="00624E63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603A7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0FBD4" w14:textId="77777777" w:rsidR="00624E63" w:rsidRPr="00D5198C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A233E" w:rsidRPr="00D5198C" w14:paraId="3EF9C4E7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1959B" w14:textId="77777777" w:rsidR="007A233E" w:rsidRPr="00EF5DF8" w:rsidRDefault="007A233E" w:rsidP="007A233E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55286" w14:textId="784F8CA3" w:rsidR="007A233E" w:rsidRPr="007A233E" w:rsidRDefault="00603A72" w:rsidP="007A233E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603A72">
              <w:rPr>
                <w:rFonts w:asciiTheme="minorHAnsi" w:hAnsiTheme="minorHAnsi" w:cstheme="minorHAnsi"/>
                <w:sz w:val="20"/>
              </w:rPr>
              <w:t>Alarm</w:t>
            </w:r>
            <w:r>
              <w:rPr>
                <w:rFonts w:asciiTheme="minorHAnsi" w:hAnsiTheme="minorHAnsi" w:cstheme="minorHAnsi"/>
                <w:sz w:val="20"/>
              </w:rPr>
              <w:t xml:space="preserve"> o</w:t>
            </w:r>
            <w:r w:rsidRPr="00603A72">
              <w:rPr>
                <w:rFonts w:asciiTheme="minorHAnsi" w:hAnsiTheme="minorHAnsi" w:cstheme="minorHAnsi"/>
                <w:sz w:val="20"/>
              </w:rPr>
              <w:t>ptyczny i akustyczny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B91C7" w14:textId="194EDADE" w:rsidR="007A233E" w:rsidRPr="000743F5" w:rsidRDefault="007A233E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47ADA" w14:textId="77777777" w:rsidR="007A233E" w:rsidRPr="00D5198C" w:rsidRDefault="007A233E" w:rsidP="007A23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A233E" w:rsidRPr="00D5198C" w14:paraId="6A6F29E1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5DC46" w14:textId="77777777" w:rsidR="007A233E" w:rsidRPr="00EF5DF8" w:rsidRDefault="007A233E" w:rsidP="007A233E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027FE" w14:textId="74CD8187" w:rsidR="007A233E" w:rsidRPr="007A233E" w:rsidRDefault="00603A72" w:rsidP="007A233E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603A72">
              <w:rPr>
                <w:rFonts w:asciiTheme="minorHAnsi" w:hAnsiTheme="minorHAnsi" w:cstheme="minorHAnsi"/>
                <w:sz w:val="20"/>
              </w:rPr>
              <w:t>Zasilanie i pobór mocy</w:t>
            </w:r>
            <w:r>
              <w:rPr>
                <w:rFonts w:asciiTheme="minorHAnsi" w:hAnsiTheme="minorHAnsi" w:cstheme="minorHAnsi"/>
                <w:sz w:val="20"/>
              </w:rPr>
              <w:t xml:space="preserve">: </w:t>
            </w:r>
            <w:r w:rsidRPr="00603A72">
              <w:rPr>
                <w:rFonts w:asciiTheme="minorHAnsi" w:hAnsiTheme="minorHAnsi" w:cstheme="minorHAnsi"/>
                <w:sz w:val="20"/>
              </w:rPr>
              <w:t xml:space="preserve">230V / 50Hz, </w:t>
            </w:r>
            <w:r>
              <w:rPr>
                <w:rFonts w:asciiTheme="minorHAnsi" w:hAnsiTheme="minorHAnsi" w:cstheme="minorHAnsi"/>
                <w:sz w:val="20"/>
              </w:rPr>
              <w:t>max.</w:t>
            </w:r>
            <w:r w:rsidRPr="00603A72">
              <w:rPr>
                <w:rFonts w:asciiTheme="minorHAnsi" w:hAnsiTheme="minorHAnsi" w:cstheme="minorHAnsi"/>
                <w:sz w:val="20"/>
              </w:rPr>
              <w:t xml:space="preserve"> 251 W / &lt;80W w trybie stand-by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B2ED0" w14:textId="1A4BE4FF" w:rsidR="007A233E" w:rsidRPr="000743F5" w:rsidRDefault="007A233E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603A7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FBEFF" w14:textId="77777777" w:rsidR="007A233E" w:rsidRPr="00D5198C" w:rsidRDefault="007A233E" w:rsidP="007A23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A233E" w:rsidRPr="00D5198C" w14:paraId="7810F50D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AA571" w14:textId="77777777" w:rsidR="007A233E" w:rsidRPr="00EF5DF8" w:rsidRDefault="007A233E" w:rsidP="007A233E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BED9D" w14:textId="77777777" w:rsidR="00603A72" w:rsidRPr="00603A72" w:rsidRDefault="00603A72" w:rsidP="007A233E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603A72">
              <w:rPr>
                <w:rFonts w:asciiTheme="minorHAnsi" w:hAnsiTheme="minorHAnsi" w:cstheme="minorHAnsi"/>
                <w:b/>
                <w:sz w:val="20"/>
                <w:u w:val="single"/>
              </w:rPr>
              <w:t>Zestaw do sterylizacji</w:t>
            </w:r>
          </w:p>
          <w:p w14:paraId="38E9C2BB" w14:textId="6DA8FCEC" w:rsidR="007A233E" w:rsidRPr="007A233E" w:rsidRDefault="00603A72" w:rsidP="007A233E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603A72">
              <w:rPr>
                <w:rFonts w:asciiTheme="minorHAnsi" w:hAnsiTheme="minorHAnsi" w:cstheme="minorHAnsi"/>
                <w:sz w:val="20"/>
              </w:rPr>
              <w:t>Lampy UV-C wbudowane w ściany boczne, zakryte osłoną, układ minimalizujący zjawisko strefy cienia, po 2 sztuki na ścianę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0623C" w14:textId="37D4BA08" w:rsidR="007A233E" w:rsidRPr="000743F5" w:rsidRDefault="00386713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5A3FE" w14:textId="77777777" w:rsidR="007A233E" w:rsidRPr="00D5198C" w:rsidRDefault="007A233E" w:rsidP="007A23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A233E" w:rsidRPr="00D5198C" w14:paraId="2ECDA5BA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8D134" w14:textId="77777777" w:rsidR="007A233E" w:rsidRPr="00EF5DF8" w:rsidRDefault="007A233E" w:rsidP="007A233E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E837E" w14:textId="6B005839" w:rsidR="007A233E" w:rsidRPr="00DE0362" w:rsidRDefault="00DE0362" w:rsidP="00DE0362">
            <w:pPr>
              <w:rPr>
                <w:rFonts w:asciiTheme="minorHAnsi" w:hAnsiTheme="minorHAnsi" w:cstheme="minorHAnsi"/>
                <w:sz w:val="20"/>
              </w:rPr>
            </w:pPr>
            <w:r w:rsidRPr="00DE0362">
              <w:rPr>
                <w:rFonts w:asciiTheme="minorHAnsi" w:hAnsiTheme="minorHAnsi" w:cstheme="minorHAnsi"/>
                <w:sz w:val="20"/>
              </w:rPr>
              <w:t>Gniazdo elektryczne</w:t>
            </w:r>
            <w:r>
              <w:rPr>
                <w:rFonts w:asciiTheme="minorHAnsi" w:hAnsiTheme="minorHAnsi" w:cstheme="minorHAnsi"/>
                <w:sz w:val="20"/>
              </w:rPr>
              <w:t>: min.</w:t>
            </w:r>
            <w:r w:rsidRPr="00DE0362">
              <w:rPr>
                <w:rFonts w:asciiTheme="minorHAnsi" w:hAnsiTheme="minorHAnsi" w:cstheme="minorHAnsi"/>
                <w:sz w:val="20"/>
              </w:rPr>
              <w:t xml:space="preserve"> 2 szt. na ścianie tylnej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75D2E" w14:textId="015BF330" w:rsidR="007A233E" w:rsidRPr="000743F5" w:rsidRDefault="007A233E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E7079" w14:textId="77777777" w:rsidR="007A233E" w:rsidRPr="00D5198C" w:rsidRDefault="007A233E" w:rsidP="007A23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A233E" w:rsidRPr="00D5198C" w14:paraId="3D903E28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B8DCB" w14:textId="77777777" w:rsidR="007A233E" w:rsidRPr="00EF5DF8" w:rsidRDefault="007A233E" w:rsidP="007A233E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B869A" w14:textId="07801959" w:rsidR="007A233E" w:rsidRPr="00DE0362" w:rsidRDefault="00DE0362" w:rsidP="007A233E">
            <w:pPr>
              <w:rPr>
                <w:rFonts w:asciiTheme="minorHAnsi" w:hAnsiTheme="minorHAnsi" w:cstheme="minorHAnsi"/>
                <w:sz w:val="20"/>
              </w:rPr>
            </w:pPr>
            <w:proofErr w:type="spellStart"/>
            <w:r w:rsidRPr="00DE0362">
              <w:rPr>
                <w:rFonts w:asciiTheme="minorHAnsi" w:hAnsiTheme="minorHAnsi" w:cstheme="minorHAnsi"/>
                <w:b/>
                <w:sz w:val="20"/>
              </w:rPr>
              <w:t>Demontowalne</w:t>
            </w:r>
            <w:proofErr w:type="spellEnd"/>
            <w:r w:rsidRPr="00DE0362">
              <w:rPr>
                <w:rFonts w:asciiTheme="minorHAnsi" w:hAnsiTheme="minorHAnsi" w:cstheme="minorHAnsi"/>
                <w:b/>
                <w:sz w:val="20"/>
              </w:rPr>
              <w:t xml:space="preserve"> podpórki przedramion</w:t>
            </w:r>
            <w:r>
              <w:rPr>
                <w:rFonts w:asciiTheme="minorHAnsi" w:hAnsiTheme="minorHAnsi" w:cstheme="minorHAnsi"/>
                <w:sz w:val="20"/>
              </w:rPr>
              <w:t xml:space="preserve"> – </w:t>
            </w:r>
            <w:r w:rsidRPr="00DE0362">
              <w:rPr>
                <w:rFonts w:asciiTheme="minorHAnsi" w:hAnsiTheme="minorHAnsi" w:cstheme="minorHAnsi"/>
                <w:sz w:val="20"/>
              </w:rPr>
              <w:t>2 szt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7A479" w14:textId="6F12EB35" w:rsidR="007A233E" w:rsidRPr="000743F5" w:rsidRDefault="007A233E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DB0B0" w14:textId="77777777" w:rsidR="007A233E" w:rsidRPr="00D5198C" w:rsidRDefault="007A233E" w:rsidP="007A23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A233E" w:rsidRPr="00D5198C" w14:paraId="762F629F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17C80" w14:textId="77777777" w:rsidR="007A233E" w:rsidRPr="00EF5DF8" w:rsidRDefault="007A233E" w:rsidP="007A233E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1E894" w14:textId="1B17019D" w:rsidR="007A233E" w:rsidRPr="007A233E" w:rsidRDefault="00DE0362" w:rsidP="007A233E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DE0362">
              <w:rPr>
                <w:rFonts w:asciiTheme="minorHAnsi" w:hAnsiTheme="minorHAnsi" w:cstheme="minorHAnsi"/>
                <w:b/>
                <w:sz w:val="20"/>
              </w:rPr>
              <w:t>Zawór próżni</w:t>
            </w:r>
            <w:r>
              <w:rPr>
                <w:rFonts w:asciiTheme="minorHAnsi" w:hAnsiTheme="minorHAnsi" w:cstheme="minorHAnsi"/>
                <w:sz w:val="20"/>
              </w:rPr>
              <w:t xml:space="preserve"> – </w:t>
            </w:r>
            <w:r w:rsidRPr="00DE0362">
              <w:rPr>
                <w:rFonts w:asciiTheme="minorHAnsi" w:hAnsiTheme="minorHAnsi" w:cstheme="minorHAnsi"/>
                <w:sz w:val="20"/>
              </w:rPr>
              <w:t xml:space="preserve">1 </w:t>
            </w:r>
            <w:proofErr w:type="spellStart"/>
            <w:r w:rsidRPr="00DE0362">
              <w:rPr>
                <w:rFonts w:asciiTheme="minorHAnsi" w:hAnsiTheme="minorHAnsi" w:cstheme="minorHAnsi"/>
                <w:sz w:val="20"/>
              </w:rPr>
              <w:t>szt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46ACE" w14:textId="2B07FB45" w:rsidR="007A233E" w:rsidRPr="000743F5" w:rsidRDefault="007A233E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2302F" w14:textId="77777777" w:rsidR="007A233E" w:rsidRPr="00D5198C" w:rsidRDefault="007A233E" w:rsidP="007A23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A233E" w:rsidRPr="00D5198C" w14:paraId="55F0A46B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9BC9C" w14:textId="77777777" w:rsidR="007A233E" w:rsidRPr="00EF5DF8" w:rsidRDefault="007A233E" w:rsidP="007A233E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9A6FD" w14:textId="378757DA" w:rsidR="00DE0362" w:rsidRPr="00DE0362" w:rsidRDefault="00DE0362" w:rsidP="00DE0362">
            <w:pPr>
              <w:rPr>
                <w:rFonts w:asciiTheme="minorHAnsi" w:hAnsiTheme="minorHAnsi" w:cstheme="minorHAnsi"/>
                <w:sz w:val="20"/>
              </w:rPr>
            </w:pPr>
            <w:r w:rsidRPr="00DE0362">
              <w:rPr>
                <w:rFonts w:asciiTheme="minorHAnsi" w:hAnsiTheme="minorHAnsi" w:cstheme="minorHAnsi"/>
                <w:sz w:val="20"/>
              </w:rPr>
              <w:t xml:space="preserve">Dostawca posiada autoryzowany przez </w:t>
            </w:r>
            <w:r>
              <w:rPr>
                <w:rFonts w:asciiTheme="minorHAnsi" w:hAnsiTheme="minorHAnsi" w:cstheme="minorHAnsi"/>
                <w:sz w:val="20"/>
              </w:rPr>
              <w:t>p</w:t>
            </w:r>
            <w:r w:rsidRPr="00DE0362">
              <w:rPr>
                <w:rFonts w:asciiTheme="minorHAnsi" w:hAnsiTheme="minorHAnsi" w:cstheme="minorHAnsi"/>
                <w:sz w:val="20"/>
              </w:rPr>
              <w:t>roducenta serwis, który wykona instalację i uruchomienie oraz szkolenie w języku polskim.</w:t>
            </w:r>
          </w:p>
          <w:p w14:paraId="6255AE99" w14:textId="72480D2D" w:rsidR="007A233E" w:rsidRPr="007A233E" w:rsidRDefault="00DE0362" w:rsidP="00DE0362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DE0362">
              <w:rPr>
                <w:rFonts w:asciiTheme="minorHAnsi" w:hAnsiTheme="minorHAnsi" w:cstheme="minorHAnsi"/>
                <w:sz w:val="20"/>
              </w:rPr>
              <w:t>Serwis zapewnia naprawy gwarancyjne i pogwarancyjne oraz posiada dostęp do oryginalnych części zamiennych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7FC3A" w14:textId="4EB7D1F1" w:rsidR="007A233E" w:rsidRPr="000743F5" w:rsidRDefault="007A233E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3EBFB" w14:textId="77777777" w:rsidR="007A233E" w:rsidRPr="00D5198C" w:rsidRDefault="007A233E" w:rsidP="007A23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A233E" w:rsidRPr="00D5198C" w14:paraId="01671E56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786DA" w14:textId="77777777" w:rsidR="007A233E" w:rsidRPr="00EF5DF8" w:rsidRDefault="007A233E" w:rsidP="007A233E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D374F" w14:textId="053956B0" w:rsidR="007A233E" w:rsidRPr="007A233E" w:rsidRDefault="00DE0362" w:rsidP="007A233E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DE0362">
              <w:rPr>
                <w:rFonts w:asciiTheme="minorHAnsi" w:hAnsiTheme="minorHAnsi" w:cstheme="minorHAnsi"/>
                <w:sz w:val="20"/>
              </w:rPr>
              <w:t>Test instalacyjny</w:t>
            </w:r>
            <w:r>
              <w:rPr>
                <w:rFonts w:asciiTheme="minorHAnsi" w:hAnsiTheme="minorHAnsi" w:cstheme="minorHAnsi"/>
                <w:sz w:val="20"/>
              </w:rPr>
              <w:t xml:space="preserve"> z</w:t>
            </w:r>
            <w:r w:rsidRPr="00DE0362">
              <w:rPr>
                <w:rFonts w:asciiTheme="minorHAnsi" w:hAnsiTheme="minorHAnsi" w:cstheme="minorHAnsi"/>
                <w:sz w:val="20"/>
              </w:rPr>
              <w:t>godny z normą PN-EN 12469</w:t>
            </w:r>
            <w:r>
              <w:rPr>
                <w:rFonts w:asciiTheme="minorHAnsi" w:hAnsiTheme="minorHAnsi" w:cstheme="minorHAnsi"/>
                <w:sz w:val="20"/>
              </w:rPr>
              <w:t xml:space="preserve"> lub równoważną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F8A92" w14:textId="16469BCA" w:rsidR="00CC7112" w:rsidRPr="000743F5" w:rsidRDefault="00DE0362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3D7B6" w14:textId="77777777" w:rsidR="007A233E" w:rsidRPr="00D5198C" w:rsidRDefault="007A233E" w:rsidP="007A23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E0362" w:rsidRPr="00D5198C" w14:paraId="439D1E20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A377F" w14:textId="77777777" w:rsidR="00DE0362" w:rsidRPr="00EF5DF8" w:rsidRDefault="00DE0362" w:rsidP="007A233E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084AF" w14:textId="29E2DEFC" w:rsidR="00DE0362" w:rsidRPr="00DE0362" w:rsidRDefault="00DE0362" w:rsidP="00DE0362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DE0362">
              <w:rPr>
                <w:rFonts w:asciiTheme="minorHAnsi" w:hAnsiTheme="minorHAnsi" w:cstheme="minorHAnsi"/>
                <w:b/>
                <w:sz w:val="20"/>
                <w:u w:val="single"/>
              </w:rPr>
              <w:t>Certyfikaty (dołączone do oferty):</w:t>
            </w:r>
            <w:r w:rsidRPr="00DE0362">
              <w:rPr>
                <w:rFonts w:asciiTheme="minorHAnsi" w:hAnsiTheme="minorHAnsi" w:cstheme="minorHAnsi"/>
                <w:b/>
                <w:sz w:val="20"/>
                <w:u w:val="single"/>
              </w:rPr>
              <w:tab/>
            </w:r>
          </w:p>
          <w:p w14:paraId="086BE745" w14:textId="5E21B73E" w:rsidR="00DE0362" w:rsidRPr="00DE0362" w:rsidRDefault="00DE0362" w:rsidP="00DE0362">
            <w:pPr>
              <w:pStyle w:val="Akapitzlist"/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0"/>
              </w:rPr>
            </w:pPr>
            <w:r w:rsidRPr="00DE0362">
              <w:rPr>
                <w:rFonts w:asciiTheme="minorHAnsi" w:hAnsiTheme="minorHAnsi" w:cstheme="minorHAnsi"/>
                <w:sz w:val="20"/>
              </w:rPr>
              <w:t>producenta i dystrybutora (ISO 9001</w:t>
            </w:r>
            <w:r>
              <w:rPr>
                <w:rFonts w:asciiTheme="minorHAnsi" w:hAnsiTheme="minorHAnsi" w:cstheme="minorHAnsi"/>
                <w:sz w:val="20"/>
              </w:rPr>
              <w:t xml:space="preserve"> lub równoważny</w:t>
            </w:r>
            <w:r w:rsidRPr="00DE0362">
              <w:rPr>
                <w:rFonts w:asciiTheme="minorHAnsi" w:hAnsiTheme="minorHAnsi" w:cstheme="minorHAnsi"/>
                <w:sz w:val="20"/>
              </w:rPr>
              <w:t>),</w:t>
            </w:r>
          </w:p>
          <w:p w14:paraId="2E93E5BC" w14:textId="614F0BF1" w:rsidR="00DE0362" w:rsidRPr="00DE0362" w:rsidRDefault="00DE0362" w:rsidP="00DE0362">
            <w:pPr>
              <w:pStyle w:val="Akapitzlist"/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0"/>
              </w:rPr>
            </w:pPr>
            <w:r w:rsidRPr="00DE0362">
              <w:rPr>
                <w:rFonts w:asciiTheme="minorHAnsi" w:hAnsiTheme="minorHAnsi" w:cstheme="minorHAnsi"/>
                <w:sz w:val="20"/>
              </w:rPr>
              <w:t>certyfikat bezpieczeństwa niezależnego laboratorium atestacyjnego,</w:t>
            </w:r>
          </w:p>
          <w:p w14:paraId="698FE37E" w14:textId="3B5322BF" w:rsidR="00DE0362" w:rsidRPr="00DE0362" w:rsidRDefault="00DE0362" w:rsidP="00DE0362">
            <w:pPr>
              <w:pStyle w:val="Akapitzlist"/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0"/>
              </w:rPr>
            </w:pPr>
            <w:r w:rsidRPr="00DE0362">
              <w:rPr>
                <w:rFonts w:asciiTheme="minorHAnsi" w:hAnsiTheme="minorHAnsi" w:cstheme="minorHAnsi"/>
                <w:sz w:val="20"/>
              </w:rPr>
              <w:t>autoryzacja serwisu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7493D" w14:textId="1815E387" w:rsidR="00DE0362" w:rsidRDefault="00DE0362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19BA7" w14:textId="77777777" w:rsidR="00DE0362" w:rsidRPr="00D5198C" w:rsidRDefault="00DE0362" w:rsidP="007A23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54687" w:rsidRPr="00D5198C" w14:paraId="7A52FB44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D3487" w14:textId="77777777" w:rsidR="00754687" w:rsidRPr="00EF5DF8" w:rsidRDefault="00754687" w:rsidP="007A233E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5082B" w14:textId="5C7E5CAF" w:rsidR="00754687" w:rsidRPr="007A233E" w:rsidRDefault="00754687" w:rsidP="007A233E">
            <w:pPr>
              <w:rPr>
                <w:rFonts w:asciiTheme="minorHAnsi" w:hAnsiTheme="minorHAnsi" w:cstheme="minorHAnsi"/>
                <w:sz w:val="20"/>
              </w:rPr>
            </w:pPr>
            <w:r w:rsidRPr="00EF5DF8">
              <w:rPr>
                <w:rFonts w:asciiTheme="minorHAnsi" w:hAnsiTheme="minorHAnsi" w:cstheme="minorHAnsi"/>
                <w:sz w:val="20"/>
              </w:rPr>
              <w:t xml:space="preserve">Urządzenie nowe i nieużywane, </w:t>
            </w:r>
            <w:proofErr w:type="spellStart"/>
            <w:r w:rsidRPr="00EF5DF8">
              <w:rPr>
                <w:rFonts w:asciiTheme="minorHAnsi" w:hAnsiTheme="minorHAnsi" w:cstheme="minorHAnsi"/>
                <w:sz w:val="20"/>
              </w:rPr>
              <w:t>nierefabrykowane</w:t>
            </w:r>
            <w:proofErr w:type="spellEnd"/>
            <w:r w:rsidRPr="00EF5DF8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72D78" w14:textId="3DF8E290" w:rsidR="00754687" w:rsidRDefault="00754687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811E2" w14:textId="77777777" w:rsidR="00754687" w:rsidRPr="00D5198C" w:rsidRDefault="00754687" w:rsidP="007A23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1643D" w:rsidRPr="00D5198C" w14:paraId="43CE3700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19DCC" w14:textId="77777777" w:rsidR="00D1643D" w:rsidRPr="00EF5DF8" w:rsidRDefault="00D1643D" w:rsidP="007A233E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F5B52" w14:textId="05B66205" w:rsidR="00D1643D" w:rsidRPr="00EF5DF8" w:rsidRDefault="00D1643D" w:rsidP="007A233E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Instrukcja obsługi i dokumentacja techniczna urządzenia w języku polski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F4C2D" w14:textId="00361EC2" w:rsidR="00D1643D" w:rsidRDefault="00D1643D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AA500E" w14:textId="77777777" w:rsidR="00D1643D" w:rsidRPr="00D5198C" w:rsidRDefault="00D1643D" w:rsidP="007A23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F75B7" w:rsidRPr="00D5198C" w14:paraId="37BF0C25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56C54" w14:textId="77777777" w:rsidR="00EF75B7" w:rsidRPr="00EF5DF8" w:rsidRDefault="00EF75B7" w:rsidP="00EF75B7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9B63F" w14:textId="52F94ED7" w:rsidR="00EF75B7" w:rsidRDefault="00EF75B7" w:rsidP="00EF75B7">
            <w:pPr>
              <w:rPr>
                <w:rFonts w:asciiTheme="minorHAnsi" w:hAnsiTheme="minorHAnsi" w:cstheme="minorHAnsi"/>
                <w:sz w:val="20"/>
              </w:rPr>
            </w:pPr>
            <w:r w:rsidRPr="00DE0362">
              <w:rPr>
                <w:rFonts w:asciiTheme="minorHAnsi" w:hAnsiTheme="minorHAnsi" w:cstheme="minorHAnsi"/>
                <w:b/>
                <w:sz w:val="20"/>
                <w:u w:val="single"/>
              </w:rPr>
              <w:t xml:space="preserve">Przeniesienie </w:t>
            </w:r>
            <w:r>
              <w:rPr>
                <w:rFonts w:asciiTheme="minorHAnsi" w:hAnsiTheme="minorHAnsi" w:cstheme="minorHAnsi"/>
                <w:b/>
                <w:sz w:val="20"/>
                <w:u w:val="single"/>
              </w:rPr>
              <w:t>posiadanej przez Zamawiającego 1 szt.</w:t>
            </w:r>
            <w:r w:rsidRPr="00DE0362">
              <w:rPr>
                <w:rFonts w:asciiTheme="minorHAnsi" w:hAnsiTheme="minorHAnsi" w:cstheme="minorHAnsi"/>
                <w:b/>
                <w:sz w:val="20"/>
                <w:u w:val="single"/>
              </w:rPr>
              <w:t xml:space="preserve"> komory </w:t>
            </w:r>
            <w:r>
              <w:rPr>
                <w:rFonts w:asciiTheme="minorHAnsi" w:hAnsiTheme="minorHAnsi" w:cstheme="minorHAnsi"/>
                <w:b/>
                <w:sz w:val="20"/>
                <w:u w:val="single"/>
              </w:rPr>
              <w:t xml:space="preserve">laminarnej 1,8m HERASAFE </w:t>
            </w:r>
            <w:r w:rsidRPr="00DE0362">
              <w:rPr>
                <w:rFonts w:asciiTheme="minorHAnsi" w:hAnsiTheme="minorHAnsi" w:cstheme="minorHAnsi"/>
                <w:b/>
                <w:sz w:val="20"/>
                <w:u w:val="single"/>
              </w:rPr>
              <w:t>do innego pokoju</w:t>
            </w:r>
            <w:r>
              <w:rPr>
                <w:rFonts w:asciiTheme="minorHAnsi" w:hAnsiTheme="minorHAnsi" w:cstheme="minorHAnsi"/>
                <w:b/>
                <w:sz w:val="20"/>
                <w:u w:val="single"/>
              </w:rPr>
              <w:t xml:space="preserve"> (w ramach jednego piętra, parter)</w:t>
            </w:r>
            <w:r w:rsidRPr="00DE0362">
              <w:rPr>
                <w:rFonts w:asciiTheme="minorHAnsi" w:hAnsiTheme="minorHAnsi" w:cstheme="minorHAnsi"/>
                <w:b/>
                <w:sz w:val="20"/>
                <w:u w:val="single"/>
              </w:rPr>
              <w:t xml:space="preserve"> wraz z testem instalacyjnym</w:t>
            </w:r>
            <w:r>
              <w:rPr>
                <w:rFonts w:asciiTheme="minorHAnsi" w:hAnsiTheme="minorHAnsi" w:cstheme="minorHAnsi"/>
                <w:b/>
                <w:sz w:val="20"/>
                <w:u w:val="single"/>
              </w:rPr>
              <w:t xml:space="preserve"> (kontrola przepływów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15FA9" w14:textId="41525DC1" w:rsidR="00EF75B7" w:rsidRDefault="00EF75B7" w:rsidP="00EF75B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BFA8E4" w14:textId="77777777" w:rsidR="00EF75B7" w:rsidRPr="00D5198C" w:rsidRDefault="00EF75B7" w:rsidP="00EF75B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04EB5749" w14:textId="77777777" w:rsidR="00C27BCF" w:rsidRDefault="00C27BCF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6363A0EC" w14:textId="3D691F8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786504">
        <w:rPr>
          <w:rFonts w:asciiTheme="minorHAnsi" w:hAnsiTheme="minorHAnsi" w:cstheme="minorHAnsi"/>
          <w:i/>
          <w:color w:val="FF0000"/>
          <w:sz w:val="20"/>
        </w:rPr>
        <w:t>Formularz należy podpisać</w:t>
      </w:r>
    </w:p>
    <w:p w14:paraId="00216165" w14:textId="7777777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786504">
        <w:rPr>
          <w:rFonts w:asciiTheme="minorHAnsi" w:hAnsiTheme="minorHAnsi" w:cstheme="minorHAnsi"/>
          <w:i/>
          <w:color w:val="FF0000"/>
          <w:sz w:val="20"/>
        </w:rPr>
        <w:t>kwalifikowanym podpisem elektronicznym</w:t>
      </w:r>
    </w:p>
    <w:p w14:paraId="1BA20323" w14:textId="7777777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sz w:val="20"/>
        </w:rPr>
      </w:pPr>
      <w:r w:rsidRPr="00786504">
        <w:rPr>
          <w:rFonts w:asciiTheme="minorHAnsi" w:hAnsiTheme="minorHAnsi" w:cstheme="minorHAnsi"/>
          <w:color w:val="FF0000"/>
          <w:sz w:val="20"/>
        </w:rPr>
        <w:t>podpisy osób/-y uprawnionych/-ej</w:t>
      </w:r>
    </w:p>
    <w:sectPr w:rsidR="00A530BD" w:rsidRPr="00786504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E43CD1" w14:textId="77777777" w:rsidR="00FF4A3C" w:rsidRDefault="00FF4A3C" w:rsidP="00DF1622">
      <w:r>
        <w:separator/>
      </w:r>
    </w:p>
  </w:endnote>
  <w:endnote w:type="continuationSeparator" w:id="0">
    <w:p w14:paraId="0ACC03BB" w14:textId="77777777" w:rsidR="00FF4A3C" w:rsidRDefault="00FF4A3C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74500"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BBAD12" w14:textId="77777777" w:rsidR="00FF4A3C" w:rsidRDefault="00FF4A3C" w:rsidP="00DF1622">
      <w:r>
        <w:separator/>
      </w:r>
    </w:p>
  </w:footnote>
  <w:footnote w:type="continuationSeparator" w:id="0">
    <w:p w14:paraId="34DCCB99" w14:textId="77777777" w:rsidR="00FF4A3C" w:rsidRDefault="00FF4A3C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C1D45FC"/>
    <w:multiLevelType w:val="hybridMultilevel"/>
    <w:tmpl w:val="142C42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3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D6F01D1"/>
    <w:multiLevelType w:val="hybridMultilevel"/>
    <w:tmpl w:val="9C5A9318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5B3101"/>
    <w:multiLevelType w:val="hybridMultilevel"/>
    <w:tmpl w:val="B7247F6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C7318EF"/>
    <w:multiLevelType w:val="hybridMultilevel"/>
    <w:tmpl w:val="9266C802"/>
    <w:lvl w:ilvl="0" w:tplc="03B47276">
      <w:start w:val="1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4550AB"/>
    <w:multiLevelType w:val="hybridMultilevel"/>
    <w:tmpl w:val="0B5C4288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E6D7866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8"/>
  </w:num>
  <w:num w:numId="3">
    <w:abstractNumId w:val="33"/>
  </w:num>
  <w:num w:numId="4">
    <w:abstractNumId w:val="17"/>
  </w:num>
  <w:num w:numId="5">
    <w:abstractNumId w:val="0"/>
  </w:num>
  <w:num w:numId="6">
    <w:abstractNumId w:val="4"/>
  </w:num>
  <w:num w:numId="7">
    <w:abstractNumId w:val="31"/>
  </w:num>
  <w:num w:numId="8">
    <w:abstractNumId w:val="30"/>
  </w:num>
  <w:num w:numId="9">
    <w:abstractNumId w:val="8"/>
  </w:num>
  <w:num w:numId="10">
    <w:abstractNumId w:val="15"/>
  </w:num>
  <w:num w:numId="11">
    <w:abstractNumId w:val="26"/>
  </w:num>
  <w:num w:numId="12">
    <w:abstractNumId w:val="19"/>
  </w:num>
  <w:num w:numId="13">
    <w:abstractNumId w:val="11"/>
  </w:num>
  <w:num w:numId="14">
    <w:abstractNumId w:val="9"/>
  </w:num>
  <w:num w:numId="15">
    <w:abstractNumId w:val="28"/>
  </w:num>
  <w:num w:numId="16">
    <w:abstractNumId w:val="3"/>
  </w:num>
  <w:num w:numId="17">
    <w:abstractNumId w:val="2"/>
  </w:num>
  <w:num w:numId="18">
    <w:abstractNumId w:val="7"/>
  </w:num>
  <w:num w:numId="19">
    <w:abstractNumId w:val="25"/>
  </w:num>
  <w:num w:numId="20">
    <w:abstractNumId w:val="27"/>
  </w:num>
  <w:num w:numId="21">
    <w:abstractNumId w:val="10"/>
  </w:num>
  <w:num w:numId="22">
    <w:abstractNumId w:val="13"/>
  </w:num>
  <w:num w:numId="23">
    <w:abstractNumId w:val="29"/>
  </w:num>
  <w:num w:numId="24">
    <w:abstractNumId w:val="24"/>
  </w:num>
  <w:num w:numId="25">
    <w:abstractNumId w:val="1"/>
  </w:num>
  <w:num w:numId="26">
    <w:abstractNumId w:val="5"/>
  </w:num>
  <w:num w:numId="27">
    <w:abstractNumId w:val="14"/>
  </w:num>
  <w:num w:numId="28">
    <w:abstractNumId w:val="20"/>
  </w:num>
  <w:num w:numId="29">
    <w:abstractNumId w:val="32"/>
  </w:num>
  <w:num w:numId="30">
    <w:abstractNumId w:val="6"/>
  </w:num>
  <w:num w:numId="31">
    <w:abstractNumId w:val="22"/>
  </w:num>
  <w:num w:numId="32">
    <w:abstractNumId w:val="21"/>
  </w:num>
  <w:num w:numId="33">
    <w:abstractNumId w:val="16"/>
  </w:num>
  <w:num w:numId="3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92120"/>
    <w:rsid w:val="000A3312"/>
    <w:rsid w:val="000B5168"/>
    <w:rsid w:val="000D49FE"/>
    <w:rsid w:val="000D742B"/>
    <w:rsid w:val="001011FB"/>
    <w:rsid w:val="00101DA1"/>
    <w:rsid w:val="00154807"/>
    <w:rsid w:val="00163B84"/>
    <w:rsid w:val="001B761A"/>
    <w:rsid w:val="001B79A0"/>
    <w:rsid w:val="0022367C"/>
    <w:rsid w:val="0026750A"/>
    <w:rsid w:val="0028306A"/>
    <w:rsid w:val="00292FF0"/>
    <w:rsid w:val="002B2A36"/>
    <w:rsid w:val="00360AA9"/>
    <w:rsid w:val="00364BA0"/>
    <w:rsid w:val="0037323D"/>
    <w:rsid w:val="00386713"/>
    <w:rsid w:val="003D5FFF"/>
    <w:rsid w:val="003F622F"/>
    <w:rsid w:val="00450F5E"/>
    <w:rsid w:val="004923A3"/>
    <w:rsid w:val="00545473"/>
    <w:rsid w:val="00554E4F"/>
    <w:rsid w:val="005571E4"/>
    <w:rsid w:val="00580971"/>
    <w:rsid w:val="00580A9E"/>
    <w:rsid w:val="00596BFD"/>
    <w:rsid w:val="005E7A21"/>
    <w:rsid w:val="00603A72"/>
    <w:rsid w:val="00607312"/>
    <w:rsid w:val="00624E63"/>
    <w:rsid w:val="00660753"/>
    <w:rsid w:val="00687BC3"/>
    <w:rsid w:val="006B250F"/>
    <w:rsid w:val="00745852"/>
    <w:rsid w:val="00754687"/>
    <w:rsid w:val="00754E74"/>
    <w:rsid w:val="007631AA"/>
    <w:rsid w:val="007716E2"/>
    <w:rsid w:val="007732A2"/>
    <w:rsid w:val="00786504"/>
    <w:rsid w:val="00787B4C"/>
    <w:rsid w:val="007A233E"/>
    <w:rsid w:val="007A58FA"/>
    <w:rsid w:val="007A659B"/>
    <w:rsid w:val="007B7481"/>
    <w:rsid w:val="007E47B6"/>
    <w:rsid w:val="00806170"/>
    <w:rsid w:val="00852571"/>
    <w:rsid w:val="00882F54"/>
    <w:rsid w:val="008F7993"/>
    <w:rsid w:val="00A530BD"/>
    <w:rsid w:val="00AB2A0C"/>
    <w:rsid w:val="00AB46C8"/>
    <w:rsid w:val="00AB497A"/>
    <w:rsid w:val="00B054C5"/>
    <w:rsid w:val="00B329EB"/>
    <w:rsid w:val="00B43ED4"/>
    <w:rsid w:val="00B54F87"/>
    <w:rsid w:val="00BA0A3B"/>
    <w:rsid w:val="00BB0763"/>
    <w:rsid w:val="00C27BCF"/>
    <w:rsid w:val="00C309EC"/>
    <w:rsid w:val="00C61C27"/>
    <w:rsid w:val="00C72AF1"/>
    <w:rsid w:val="00C74500"/>
    <w:rsid w:val="00CB152B"/>
    <w:rsid w:val="00CB6E0E"/>
    <w:rsid w:val="00CC07C0"/>
    <w:rsid w:val="00CC2945"/>
    <w:rsid w:val="00CC7112"/>
    <w:rsid w:val="00CD2D18"/>
    <w:rsid w:val="00D14C18"/>
    <w:rsid w:val="00D1643D"/>
    <w:rsid w:val="00D25389"/>
    <w:rsid w:val="00D5198C"/>
    <w:rsid w:val="00D92742"/>
    <w:rsid w:val="00DA4F81"/>
    <w:rsid w:val="00DB1883"/>
    <w:rsid w:val="00DB586C"/>
    <w:rsid w:val="00DD4F40"/>
    <w:rsid w:val="00DE0362"/>
    <w:rsid w:val="00DF1622"/>
    <w:rsid w:val="00E41A2F"/>
    <w:rsid w:val="00EA2CB6"/>
    <w:rsid w:val="00EB4831"/>
    <w:rsid w:val="00EF5DF8"/>
    <w:rsid w:val="00EF75B7"/>
    <w:rsid w:val="00F004AE"/>
    <w:rsid w:val="00F17659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8d7f34ec-9741-4b79-a27d-5e7851a777a5"/>
    <ds:schemaRef ds:uri="http://schemas.microsoft.com/office/2006/documentManagement/types"/>
    <ds:schemaRef ds:uri="http://schemas.microsoft.com/office/2006/metadata/properties"/>
    <ds:schemaRef ds:uri="http://purl.org/dc/terms/"/>
    <ds:schemaRef ds:uri="http://purl.org/dc/elements/1.1/"/>
    <ds:schemaRef ds:uri="http://schemas.openxmlformats.org/package/2006/metadata/core-properties"/>
    <ds:schemaRef ds:uri="http://www.w3.org/XML/1998/namespace"/>
    <ds:schemaRef ds:uri="http://purl.org/dc/dcmitype/"/>
    <ds:schemaRef ds:uri="http://schemas.microsoft.com/office/infopath/2007/PartnerControls"/>
    <ds:schemaRef ds:uri="ac2bcd6b-1cfb-4024-b694-1e96efe8257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81</Words>
  <Characters>3492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Sławomira Baranowska</cp:lastModifiedBy>
  <cp:revision>2</cp:revision>
  <cp:lastPrinted>2023-06-30T11:24:00Z</cp:lastPrinted>
  <dcterms:created xsi:type="dcterms:W3CDTF">2023-09-06T06:01:00Z</dcterms:created>
  <dcterms:modified xsi:type="dcterms:W3CDTF">2023-09-06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